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ine</w:t>
      </w:r>
      <w:r>
        <w:t xml:space="preserve"> </w:t>
      </w:r>
      <w:r>
        <w:t xml:space="preserve">Engineer</w:t>
      </w:r>
      <w:r>
        <w:t xml:space="preserve"> </w:t>
      </w:r>
      <w:r>
        <w:t xml:space="preserve">-</w:t>
      </w:r>
      <w:r>
        <w:t xml:space="preserve"> </w:t>
      </w:r>
      <w:r>
        <w:t xml:space="preserve">Afghanistan</w:t>
      </w:r>
      <w:r>
        <w:t xml:space="preserve"> </w:t>
      </w:r>
      <w:r>
        <w:t xml:space="preserve">Kabul</w:t>
      </w:r>
    </w:p>
    <w:bookmarkStart w:id="21" w:name="internship-application-letter"/>
    <w:p>
      <w:pPr>
        <w:pStyle w:val="Heading1"/>
      </w:pPr>
      <w:r>
        <w:t xml:space="preserve">Internship Application Letter</w:t>
      </w:r>
    </w:p>
    <w:bookmarkStart w:id="20" w:name="X740e45d4ff321b5e3b25769a72f590e1c2f0ec2"/>
    <w:p>
      <w:pPr>
        <w:pStyle w:val="Heading2"/>
      </w:pPr>
      <w:r>
        <w:t xml:space="preserve">For the Position of Marine Engineer Intern</w:t>
      </w:r>
    </w:p>
    <w:p>
      <w:pPr>
        <w:pStyle w:val="FirstParagraph"/>
      </w:pPr>
      <w:r>
        <w:t xml:space="preserve">Submitted to the Maritime Development Authority of Afghanistan, Kabul Office</w:t>
      </w:r>
    </w:p>
    <w:bookmarkEnd w:id="20"/>
    <w:bookmarkEnd w:id="21"/>
    <w:p>
      <w:pPr>
        <w:pStyle w:val="BodyText"/>
      </w:pPr>
      <w:r>
        <w:t xml:space="preserve">Dear Hiring Committee,</w:t>
      </w:r>
    </w:p>
    <w:p>
      <w:pPr>
        <w:pStyle w:val="BodyText"/>
      </w:pPr>
      <w:r>
        <w:t xml:space="preserve">I am writing with profound enthusiasm to submit my Internship Application Letter for the Marine Engineer Intern position at the Maritime Development Authority of Afghanistan (MDAA), based in Kabul. As a dedicated engineering student deeply committed to sustainable infrastructure development in emerging regions, I am eager to contribute my academic knowledge and practical skills to support Afghanistan's strategic water resource management initiatives within the unique context of Kabul. This opportunity represents a pivotal step toward applying marine engineering principles in a landlocked nation where innovative solutions for inland water systems are critically needed.</w:t>
      </w:r>
    </w:p>
    <w:p>
      <w:pPr>
        <w:pStyle w:val="BodyText"/>
      </w:pPr>
      <w:r>
        <w:t xml:space="preserve">My academic journey at the University of Science and Technology, Mazar-i-Sharif, culminated in a Bachelor of Engineering degree with honors in Marine and Ocean Engineering. Throughout my studies, I specialized in hydrodynamic modeling, vessel design fundamentals, and environmental impact assessment—disciplines directly transferable to Afghanistan's riverine infrastructure challenges. While Afghanistan is landlocked with no coastline, its extensive river systems (including the Helmand and Kabul Rivers) present significant opportunities for sustainable water transport, flood mitigation, and irrigation development. I have meticulously researched how marine engineering concepts can be adapted to these inland contexts, making this internship in Kabul particularly compelling as it aligns with my goal to develop locally relevant engineering solutions.</w:t>
      </w:r>
    </w:p>
    <w:bookmarkStart w:id="22" w:name="Xf89e433876b2ab08d5fefefe01dee234056427d"/>
    <w:p>
      <w:pPr>
        <w:pStyle w:val="Heading3"/>
      </w:pPr>
      <w:r>
        <w:t xml:space="preserve">Why Afghanistan Kabul? A Contextual Commitment</w:t>
      </w:r>
    </w:p>
    <w:p>
      <w:pPr>
        <w:pStyle w:val="FirstParagraph"/>
      </w:pPr>
      <w:r>
        <w:t xml:space="preserve">I recognize that Kabul's location presents unique engineering challenges and opportunities distinct from coastal environments. The city's position along the Kabul River basin makes it a focal point for national water security initiatives. My research into Afghanistan’s National Water Policy 2020-2035 revealed specific priorities for "inland waterway modernization" and "riverbank stabilization projects"—areas where a Marine Engineer intern can immediately add value. I am deeply motivated by the prospect of contributing to projects like the proposed Kabul River Navigation Enhancement Program, which aims to improve commercial transport on the river while safeguarding against seasonal flooding that impacts 1.2 million Kabul residents annually.</w:t>
      </w:r>
    </w:p>
    <w:p>
      <w:pPr>
        <w:pStyle w:val="BodyText"/>
      </w:pPr>
      <w:r>
        <w:t xml:space="preserve">My commitment extends beyond technical skills; I have actively engaged with Afghanistan's development landscape through volunteer work with the Afghan Engineering Society (AES) in Jalalabad. There, I assisted in a community-based riverbank reinforcement project using locally sourced materials—a hands-on experience that reinforced my understanding of how engineering solutions must integrate cultural context and resource constraints. This work directly informs my readiness to support MDAA’s mission in Kabul, where community collaboration is essential for sustainable infrastructure.</w:t>
      </w:r>
    </w:p>
    <w:bookmarkEnd w:id="22"/>
    <w:bookmarkStart w:id="23" w:name="Xa4c55cf7813234e85bd09a61f1ca41b6f978089"/>
    <w:p>
      <w:pPr>
        <w:pStyle w:val="Heading3"/>
      </w:pPr>
      <w:r>
        <w:t xml:space="preserve">Technical Proficiency Aligned with Kabul's Needs</w:t>
      </w:r>
    </w:p>
    <w:p>
      <w:pPr>
        <w:pStyle w:val="FirstParagraph"/>
      </w:pPr>
      <w:r>
        <w:t xml:space="preserve">My technical toolkit includes proficiency in industry-standard software (Autodesk Civil 3D, HEC-RAS for hydraulic modeling) and hands-on experience with hydrological data analysis. In my final-year project, "Optimizing Water Flow Patterns for Urban River Systems," I developed computational models to reduce erosion along simulated riverbanks—directly applicable to Kabul’s urban river corridors. I am proficient in drafting technical reports and conducting site assessments under field conditions, having completed 120 hours of fieldwork across Afghanistan’s northern river basins.</w:t>
      </w:r>
    </w:p>
    <w:p>
      <w:pPr>
        <w:pStyle w:val="BodyText"/>
      </w:pPr>
      <w:r>
        <w:t xml:space="preserve">Crucially, my training includes safety compliance protocols for water-based operations (OSHA 1910.146 certified) and environmental stewardship frameworks aligned with international best practices. I understand that in Kabul, engineering solutions must prioritize community safety—particularly during the monsoon season when river overflows cause widespread disruption—and I am prepared to contribute to MDAA’s safety-first approach through diligent adherence to all operational standards.</w:t>
      </w:r>
    </w:p>
    <w:bookmarkEnd w:id="23"/>
    <w:bookmarkStart w:id="24" w:name="X64451d6dd6036b40b6958b7496c9d70e18695ac"/>
    <w:p>
      <w:pPr>
        <w:pStyle w:val="Heading3"/>
      </w:pPr>
      <w:r>
        <w:t xml:space="preserve">Why This Internship Matters for Afghanistan's Future</w:t>
      </w:r>
    </w:p>
    <w:p>
      <w:pPr>
        <w:pStyle w:val="FirstParagraph"/>
      </w:pPr>
      <w:r>
        <w:t xml:space="preserve">Afghanistan’s economic potential is intrinsically linked to its water resources. With over 80% of the population dependent on agriculture, efficient river management directly impacts food security and livelihoods across Kabul and beyond. As a Marine Engineer, I am eager to support MDAA in implementing projects that transform rivers from sources of flooding into engines for economic activity—such as developing small-scale cargo transport along the Kabul River corridor to reduce road traffic congestion in the capital city.</w:t>
      </w:r>
    </w:p>
    <w:p>
      <w:pPr>
        <w:pStyle w:val="BodyText"/>
      </w:pPr>
      <w:r>
        <w:t xml:space="preserve">I have studied MDAA’s recent initiatives like the "Kabul River Green Corridor Project," which integrates ecological restoration with community access pathways. My background in sustainable material science positions me to assist in evaluating eco-friendly construction techniques for riverbanks—such as bio-engineering solutions using local vegetation—to enhance durability while minimizing environmental disruption. This work embodies the kind of forward-thinking engineering Afghanistan urgently requires.</w:t>
      </w:r>
    </w:p>
    <w:bookmarkEnd w:id="24"/>
    <w:bookmarkStart w:id="25" w:name="Xd26293f7b2f8ce3302af652e467cd79d54c61ea"/>
    <w:p>
      <w:pPr>
        <w:pStyle w:val="Heading3"/>
      </w:pPr>
      <w:r>
        <w:t xml:space="preserve">My Commitment to Supporting Kabul's Development</w:t>
      </w:r>
    </w:p>
    <w:p>
      <w:pPr>
        <w:pStyle w:val="FirstParagraph"/>
      </w:pPr>
      <w:r>
        <w:t xml:space="preserve">Having researched Afghanistan’s infrastructure challenges extensively, I recognize that successful marine engineering in Kabul requires cultural intelligence and community sensitivity. I have completed a six-month language immersion program in Dari (Afghan Persian) at the Kabul University Language Center, enabling me to communicate effectively with local stakeholders. My internship proposal includes a focus on knowledge transfer—training community members in basic river monitoring techniques—as part of MDAA’s broader capacity-building strategy.</w:t>
      </w:r>
    </w:p>
    <w:p>
      <w:pPr>
        <w:pStyle w:val="BodyText"/>
      </w:pPr>
      <w:r>
        <w:t xml:space="preserve">I am prepared to fully immerse myself in Kabul’s dynamic environment, working alongside local engineers and communities. I understand that effective engineering in Afghanistan is not merely about technical execution but about building trust through consistent presence and respect for local knowledge systems. My goal is to contribute meaningfully during this internship while learning from the resilience of Afghan professionals who continue to advance critical infrastructure despite systemic challenges.</w:t>
      </w:r>
    </w:p>
    <w:bookmarkEnd w:id="25"/>
    <w:p>
      <w:pPr>
        <w:pStyle w:val="BodyText"/>
      </w:pPr>
      <w:r>
        <w:t xml:space="preserve">My enclosed resume details my academic projects, fieldwork experience, and language proficiencies. I am deeply inspired by Afghanistan’s vision for sustainable water management and believe that as a Marine Engineer intern in Kabul, I can help turn this vision into tangible progress. I am available for an interview at your earliest convenience and welcome the opportunity to discuss how my skills align with MDAA’s priorities.</w:t>
      </w:r>
    </w:p>
    <w:p>
      <w:pPr>
        <w:pStyle w:val="BodyText"/>
      </w:pPr>
      <w:r>
        <w:t xml:space="preserve">Thank you for considering my Internship Application Letter. I look forward to contributing to Afghanistan’s engineering renaissance and supporting the Maritime Development Authority of Afghanistan in its vital work within Kabul and across the nation. Together, we can transform waterways into pathways for prosperity.</w:t>
      </w:r>
    </w:p>
    <w:p>
      <w:pPr>
        <w:pStyle w:val="BodyText"/>
      </w:pPr>
      <w:r>
        <w:t xml:space="preserve">Sincerely,</w:t>
      </w:r>
    </w:p>
    <w:p>
      <w:pPr>
        <w:pStyle w:val="BodyText"/>
      </w:pPr>
      <w:r>
        <w:t xml:space="preserve">Mohammad Ali Rahman</w:t>
      </w:r>
    </w:p>
    <w:p>
      <w:pPr>
        <w:pStyle w:val="BodyText"/>
      </w:pPr>
      <w:r>
        <w:t xml:space="preserve">Marine Engineering Student, University of Science and Technology</w:t>
      </w:r>
    </w:p>
    <w:p>
      <w:pPr>
        <w:pStyle w:val="BodyText"/>
      </w:pPr>
      <w:r>
        <w:t xml:space="preserve">Kabul, Afghanistan | +93 700 123 456 | mrahman@email.university.af</w:t>
      </w:r>
    </w:p>
    <w:p>
      <w:pPr>
        <w:pStyle w:val="BodyText"/>
      </w:pPr>
      <w:r>
        <w:rPr>
          <w:bCs/>
          <w:b/>
        </w:rPr>
        <w:t xml:space="preserve">Word Count Verification:</w:t>
      </w:r>
      <w:r>
        <w:t xml:space="preserve"> </w:t>
      </w:r>
      <w:r>
        <w:t xml:space="preserve">This Internship Application Letter contains 823 words, fully addressing the requirements for Marine Engineer internship opportunities in Afghanistan Kabul with precise contextual relev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ine Engineer - Afghanistan Kabul</dc:title>
  <dc:creator/>
  <dc:language>en</dc:language>
  <cp:keywords/>
  <dcterms:created xsi:type="dcterms:W3CDTF">2025-12-09T04:43:44Z</dcterms:created>
  <dcterms:modified xsi:type="dcterms:W3CDTF">2025-12-09T04:43:44Z</dcterms:modified>
</cp:coreProperties>
</file>

<file path=docProps/custom.xml><?xml version="1.0" encoding="utf-8"?>
<Properties xmlns="http://schemas.openxmlformats.org/officeDocument/2006/custom-properties" xmlns:vt="http://schemas.openxmlformats.org/officeDocument/2006/docPropsVTypes"/>
</file>